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NeRF</w:t>
      </w:r>
      <w:proofErr w:type="spellEnd"/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544111D5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E72DC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IEEE/CVF Winter Conference on Applications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of</w:t>
      </w:r>
      <w:proofErr w:type="gramEnd"/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proofErr w:type="spellStart"/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</w:t>
      </w:r>
      <w:proofErr w:type="spellEnd"/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proofErr w:type="spellStart"/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proofErr w:type="spellEnd"/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2D2ADAD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Updated </w:t>
      </w:r>
      <w:proofErr w:type="gramStart"/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on</w:t>
      </w:r>
      <w:proofErr w:type="gramEnd"/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y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80356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B2A0FC" w14:textId="77777777" w:rsidR="00DB7883" w:rsidRDefault="00DB7883" w:rsidP="00C458D4">
      <w:r>
        <w:separator/>
      </w:r>
    </w:p>
  </w:endnote>
  <w:endnote w:type="continuationSeparator" w:id="0">
    <w:p w14:paraId="074E7825" w14:textId="77777777" w:rsidR="00DB7883" w:rsidRDefault="00DB788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FC6F1" w14:textId="77777777" w:rsidR="00DB7883" w:rsidRDefault="00DB7883" w:rsidP="00C458D4">
      <w:r>
        <w:separator/>
      </w:r>
    </w:p>
  </w:footnote>
  <w:footnote w:type="continuationSeparator" w:id="0">
    <w:p w14:paraId="1382F594" w14:textId="77777777" w:rsidR="00DB7883" w:rsidRDefault="00DB788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2EE8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755D"/>
    <w:rsid w:val="0009326B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806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46</cp:revision>
  <cp:lastPrinted>2024-11-09T23:50:00Z</cp:lastPrinted>
  <dcterms:created xsi:type="dcterms:W3CDTF">2025-03-11T04:47:00Z</dcterms:created>
  <dcterms:modified xsi:type="dcterms:W3CDTF">2025-05-20T22:12:00Z</dcterms:modified>
</cp:coreProperties>
</file>